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72E1F" w14:textId="6F24AF7A" w:rsidR="00C03A2B" w:rsidRDefault="005002B5" w:rsidP="008B050E">
      <w:pPr>
        <w:tabs>
          <w:tab w:val="left" w:pos="2461"/>
        </w:tabs>
        <w:ind w:left="104"/>
        <w:rPr>
          <w:rFonts w:ascii="Hind Vadodara"/>
          <w:b/>
          <w:sz w:val="4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472E28" wp14:editId="64A62452">
                <wp:simplePos x="0" y="0"/>
                <wp:positionH relativeFrom="page">
                  <wp:posOffset>6537960</wp:posOffset>
                </wp:positionH>
                <wp:positionV relativeFrom="page">
                  <wp:posOffset>8832850</wp:posOffset>
                </wp:positionV>
                <wp:extent cx="1005840" cy="1005840"/>
                <wp:effectExtent l="0" t="0" r="0" b="0"/>
                <wp:wrapNone/>
                <wp:docPr id="23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005840"/>
                        </a:xfrm>
                        <a:custGeom>
                          <a:avLst/>
                          <a:gdLst>
                            <a:gd name="T0" fmla="+- 0 11880 10296"/>
                            <a:gd name="T1" fmla="*/ T0 w 1584"/>
                            <a:gd name="T2" fmla="+- 0 13910 13910"/>
                            <a:gd name="T3" fmla="*/ 13910 h 1584"/>
                            <a:gd name="T4" fmla="+- 0 10296 10296"/>
                            <a:gd name="T5" fmla="*/ T4 w 1584"/>
                            <a:gd name="T6" fmla="+- 0 15494 13910"/>
                            <a:gd name="T7" fmla="*/ 15494 h 1584"/>
                            <a:gd name="T8" fmla="+- 0 11880 10296"/>
                            <a:gd name="T9" fmla="*/ T8 w 1584"/>
                            <a:gd name="T10" fmla="+- 0 15494 13910"/>
                            <a:gd name="T11" fmla="*/ 15494 h 1584"/>
                            <a:gd name="T12" fmla="+- 0 11880 10296"/>
                            <a:gd name="T13" fmla="*/ T12 w 1584"/>
                            <a:gd name="T14" fmla="+- 0 13910 13910"/>
                            <a:gd name="T15" fmla="*/ 13910 h 15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84" h="1584">
                              <a:moveTo>
                                <a:pt x="1584" y="0"/>
                              </a:moveTo>
                              <a:lnTo>
                                <a:pt x="0" y="1584"/>
                              </a:lnTo>
                              <a:lnTo>
                                <a:pt x="1584" y="1584"/>
                              </a:lnTo>
                              <a:lnTo>
                                <a:pt x="15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E7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6F80DBF" id="Freeform 24" o:spid="_x0000_s1026" style="position:absolute;margin-left:514.8pt;margin-top:695.5pt;width:79.2pt;height:79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84,1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" path="m1584,l,1584r1584,l1584,xe" fillcolor="#008e74" stroked="f">
                <v:path arrowok="t" o:connecttype="custom" o:connectlocs="1005840,8832850;0,9838690;1005840,9838690;1005840,8832850" o:connectangles="0,0,0,0"/>
                <w10:wrap anchorx="page" anchory="page"/>
              </v:shape>
            </w:pict>
          </mc:Fallback>
        </mc:AlternateContent>
      </w:r>
      <w:r w:rsidR="002D3718">
        <w:rPr>
          <w:rFonts w:ascii="Hind Vadodara"/>
          <w:b/>
          <w:color w:val="231F20"/>
          <w:sz w:val="48"/>
        </w:rPr>
        <w:t>202</w:t>
      </w:r>
      <w:r w:rsidR="00CC6B9D">
        <w:rPr>
          <w:rFonts w:ascii="Hind Vadodara"/>
          <w:b/>
          <w:color w:val="231F20"/>
          <w:sz w:val="48"/>
        </w:rPr>
        <w:t>3</w:t>
      </w:r>
      <w:r w:rsidR="002D3718">
        <w:rPr>
          <w:rFonts w:ascii="Hind Vadodara"/>
          <w:b/>
          <w:color w:val="231F20"/>
          <w:sz w:val="48"/>
        </w:rPr>
        <w:t xml:space="preserve"> </w:t>
      </w:r>
      <w:r w:rsidR="008B050E">
        <w:rPr>
          <w:rFonts w:ascii="Hind Vadodara"/>
          <w:b/>
          <w:color w:val="231F20"/>
          <w:sz w:val="48"/>
        </w:rPr>
        <w:t>Committee Chair Applications</w:t>
      </w:r>
    </w:p>
    <w:p w14:paraId="29472E26" w14:textId="3FD318F9" w:rsidR="002D3718" w:rsidRDefault="002D3718">
      <w:pPr>
        <w:rPr>
          <w:sz w:val="19"/>
        </w:rPr>
      </w:pPr>
    </w:p>
    <w:p w14:paraId="2C58C378" w14:textId="664B46DE" w:rsidR="00C03A2B" w:rsidRDefault="00C03A2B">
      <w:pPr>
        <w:pStyle w:val="BodyText"/>
        <w:spacing w:before="7"/>
        <w:ind w:left="0"/>
        <w:rPr>
          <w:sz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529"/>
        <w:gridCol w:w="2056"/>
        <w:gridCol w:w="2820"/>
      </w:tblGrid>
      <w:tr w:rsidR="002D3718" w:rsidRPr="002D3718" w14:paraId="15CF2BAE" w14:textId="77777777" w:rsidTr="002D3718">
        <w:tc>
          <w:tcPr>
            <w:tcW w:w="1345" w:type="dxa"/>
          </w:tcPr>
          <w:p w14:paraId="3C5EB069" w14:textId="7ED74CE8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N</w:t>
            </w:r>
            <w:r w:rsidR="008B050E">
              <w:rPr>
                <w:b/>
                <w:bCs/>
              </w:rPr>
              <w:t>ame:</w:t>
            </w:r>
          </w:p>
        </w:tc>
        <w:tc>
          <w:tcPr>
            <w:tcW w:w="3529" w:type="dxa"/>
          </w:tcPr>
          <w:p w14:paraId="17A26F22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D8E2DAA" w14:textId="3BE9DC05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Company:</w:t>
            </w:r>
          </w:p>
        </w:tc>
        <w:tc>
          <w:tcPr>
            <w:tcW w:w="2820" w:type="dxa"/>
          </w:tcPr>
          <w:p w14:paraId="627AA314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  <w:tr w:rsidR="002D3718" w:rsidRPr="002D3718" w14:paraId="7E3BDF91" w14:textId="77777777" w:rsidTr="002D3718">
        <w:tc>
          <w:tcPr>
            <w:tcW w:w="1345" w:type="dxa"/>
          </w:tcPr>
          <w:p w14:paraId="47CB7DE3" w14:textId="342DB880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Email:</w:t>
            </w:r>
          </w:p>
        </w:tc>
        <w:tc>
          <w:tcPr>
            <w:tcW w:w="3529" w:type="dxa"/>
          </w:tcPr>
          <w:p w14:paraId="64A958D6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FC1EEBF" w14:textId="76D80D5D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Phone Number:</w:t>
            </w:r>
          </w:p>
        </w:tc>
        <w:tc>
          <w:tcPr>
            <w:tcW w:w="2820" w:type="dxa"/>
          </w:tcPr>
          <w:p w14:paraId="5DF0E988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</w:tbl>
    <w:p w14:paraId="13F0281F" w14:textId="7CABB4A5" w:rsidR="002D3718" w:rsidRDefault="002D3718">
      <w:pPr>
        <w:pStyle w:val="BodyText"/>
        <w:spacing w:before="7"/>
        <w:ind w:left="0"/>
        <w:rPr>
          <w:sz w:val="19"/>
        </w:rPr>
      </w:pPr>
    </w:p>
    <w:p w14:paraId="623E10E1" w14:textId="273DBD25" w:rsidR="002D3718" w:rsidRPr="002D3718" w:rsidRDefault="008B050E">
      <w:pPr>
        <w:pStyle w:val="BodyText"/>
        <w:spacing w:before="7"/>
        <w:ind w:left="0"/>
      </w:pPr>
      <w:r>
        <w:t xml:space="preserve">Applications </w:t>
      </w:r>
      <w:r w:rsidR="002D3718" w:rsidRPr="002D3718">
        <w:t>must meet the following criteria:</w:t>
      </w:r>
    </w:p>
    <w:p w14:paraId="632C5604" w14:textId="36ECB723" w:rsidR="002D3718" w:rsidRDefault="002D3718">
      <w:pPr>
        <w:pStyle w:val="BodyText"/>
        <w:spacing w:before="7"/>
        <w:ind w:left="0"/>
        <w:rPr>
          <w:sz w:val="19"/>
        </w:rPr>
      </w:pPr>
    </w:p>
    <w:p w14:paraId="362AFE2D" w14:textId="00C77C8B" w:rsidR="002D3718" w:rsidRDefault="002D3718" w:rsidP="002D3718">
      <w:pPr>
        <w:pStyle w:val="ListBullet"/>
      </w:pPr>
      <w:r>
        <w:t>Be a WTS Houston Chapter member in good standing by January 1, 202</w:t>
      </w:r>
      <w:r w:rsidR="00CC6B9D">
        <w:t>3</w:t>
      </w:r>
    </w:p>
    <w:p w14:paraId="7AB7A168" w14:textId="073A4D29" w:rsidR="002D3718" w:rsidRDefault="002D3718" w:rsidP="002D3718">
      <w:pPr>
        <w:pStyle w:val="ListBullet"/>
      </w:pPr>
      <w:r>
        <w:t>Demonstrate a willingness to support WTS International’s mission through strong local involvement</w:t>
      </w:r>
    </w:p>
    <w:p w14:paraId="62AEBFC3" w14:textId="550DAB42" w:rsidR="008B050E" w:rsidRDefault="008B050E" w:rsidP="008B050E">
      <w:pPr>
        <w:pStyle w:val="ListBullet"/>
      </w:pPr>
      <w:r w:rsidRPr="008B050E">
        <w:t xml:space="preserve">Be willing to help WTS Houston’s Membership grow, create enthusiasm about the organization and help to create engaging content to our overall membership base. </w:t>
      </w:r>
    </w:p>
    <w:p w14:paraId="323A91D5" w14:textId="1270D6C6" w:rsidR="002D3718" w:rsidRDefault="002D3718" w:rsidP="002D3718">
      <w:pPr>
        <w:pStyle w:val="ListBullet"/>
        <w:numPr>
          <w:ilvl w:val="0"/>
          <w:numId w:val="0"/>
        </w:numPr>
      </w:pPr>
    </w:p>
    <w:p w14:paraId="0DEC2F64" w14:textId="2068B8F8" w:rsidR="002D3718" w:rsidRDefault="002D3718" w:rsidP="002D3718">
      <w:pPr>
        <w:pStyle w:val="ListBullet"/>
        <w:numPr>
          <w:ilvl w:val="0"/>
          <w:numId w:val="0"/>
        </w:numPr>
      </w:pPr>
      <w:r w:rsidRPr="002D3718">
        <w:t xml:space="preserve">Please email the application form by </w:t>
      </w:r>
      <w:r w:rsidR="00CC6B9D">
        <w:rPr>
          <w:b/>
          <w:bCs/>
        </w:rPr>
        <w:t>November</w:t>
      </w:r>
      <w:r w:rsidRPr="002D3718">
        <w:rPr>
          <w:b/>
          <w:bCs/>
        </w:rPr>
        <w:t xml:space="preserve"> </w:t>
      </w:r>
      <w:r w:rsidR="00CC6B9D">
        <w:rPr>
          <w:b/>
          <w:bCs/>
        </w:rPr>
        <w:t>2</w:t>
      </w:r>
      <w:r w:rsidRPr="002D3718">
        <w:rPr>
          <w:b/>
          <w:bCs/>
        </w:rPr>
        <w:t>8, 202</w:t>
      </w:r>
      <w:r w:rsidR="00CC6B9D">
        <w:rPr>
          <w:b/>
          <w:bCs/>
        </w:rPr>
        <w:t>2</w:t>
      </w:r>
      <w:r w:rsidRPr="002D3718">
        <w:rPr>
          <w:b/>
          <w:bCs/>
        </w:rPr>
        <w:t xml:space="preserve"> </w:t>
      </w:r>
      <w:r w:rsidRPr="002D3718">
        <w:t>to the attention of</w:t>
      </w:r>
      <w:r w:rsidR="00CC6B9D" w:rsidRPr="00CC6B9D">
        <w:t xml:space="preserve"> Stephanie </w:t>
      </w:r>
      <w:r w:rsidR="00CC6B9D" w:rsidRPr="00CC6B9D">
        <w:t>Guillot</w:t>
      </w:r>
      <w:r w:rsidR="00CC6B9D">
        <w:t xml:space="preserve"> stephanie.guillot@aecom.com</w:t>
      </w:r>
      <w:r w:rsidRPr="002D3718">
        <w:t xml:space="preserve">.  </w:t>
      </w:r>
      <w:r w:rsidR="008B050E" w:rsidRPr="008B050E">
        <w:t>The WTS Houston Board will review the applications and vote on the 202</w:t>
      </w:r>
      <w:r w:rsidR="00CC6B9D">
        <w:t xml:space="preserve">3 </w:t>
      </w:r>
      <w:r w:rsidR="008B050E" w:rsidRPr="008B050E">
        <w:t>Chair Positions.</w:t>
      </w:r>
    </w:p>
    <w:p w14:paraId="4B8D019D" w14:textId="7B83CAE9" w:rsidR="008B050E" w:rsidRDefault="008B050E" w:rsidP="002D3718">
      <w:pPr>
        <w:pStyle w:val="ListBullet"/>
        <w:numPr>
          <w:ilvl w:val="0"/>
          <w:numId w:val="0"/>
        </w:numPr>
      </w:pPr>
    </w:p>
    <w:p w14:paraId="0A0C358C" w14:textId="5AC20048" w:rsidR="008B050E" w:rsidRDefault="008B050E" w:rsidP="002D3718">
      <w:pPr>
        <w:pStyle w:val="ListBullet"/>
        <w:numPr>
          <w:ilvl w:val="0"/>
          <w:numId w:val="0"/>
        </w:numPr>
      </w:pPr>
      <w:r w:rsidRPr="008B050E">
        <w:t>The 202</w:t>
      </w:r>
      <w:r w:rsidR="00CC6B9D">
        <w:t>3</w:t>
      </w:r>
      <w:r w:rsidRPr="008B050E">
        <w:t xml:space="preserve"> Committee Chairs will be announced on or around </w:t>
      </w:r>
      <w:r w:rsidR="00CC6B9D">
        <w:t>December</w:t>
      </w:r>
      <w:r w:rsidRPr="008B050E">
        <w:t xml:space="preserve"> </w:t>
      </w:r>
      <w:r w:rsidR="00CC6B9D">
        <w:t>9</w:t>
      </w:r>
      <w:r w:rsidRPr="008B050E">
        <w:t>, 20</w:t>
      </w:r>
      <w:r>
        <w:t>2</w:t>
      </w:r>
      <w:r w:rsidR="00B27FCA">
        <w:t>2</w:t>
      </w:r>
      <w:bookmarkStart w:id="0" w:name="_GoBack"/>
      <w:bookmarkEnd w:id="0"/>
      <w:r w:rsidRPr="008B050E">
        <w:t xml:space="preserve"> and installed the week of January 1, 20</w:t>
      </w:r>
      <w:r w:rsidR="00CC6B9D">
        <w:t>23</w:t>
      </w:r>
      <w:r w:rsidRPr="008B050E">
        <w:t>.</w:t>
      </w:r>
    </w:p>
    <w:p w14:paraId="49C9149E" w14:textId="4228C10C" w:rsidR="002D3718" w:rsidRDefault="002D3718" w:rsidP="002D3718">
      <w:pPr>
        <w:pStyle w:val="ListBullet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50"/>
      </w:tblGrid>
      <w:tr w:rsidR="002D3718" w:rsidRPr="002D3718" w14:paraId="0E451C2E" w14:textId="77777777" w:rsidTr="002D3718">
        <w:tc>
          <w:tcPr>
            <w:tcW w:w="9750" w:type="dxa"/>
          </w:tcPr>
          <w:p w14:paraId="2455E529" w14:textId="34E80A50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 xml:space="preserve">WTS </w:t>
            </w:r>
            <w:r w:rsidR="008B050E">
              <w:t xml:space="preserve">Houston Committee Chair </w:t>
            </w:r>
            <w:r w:rsidRPr="002D3718">
              <w:t>Position Desired:</w:t>
            </w:r>
          </w:p>
        </w:tc>
      </w:tr>
      <w:tr w:rsidR="002D3718" w:rsidRPr="002D3718" w14:paraId="79DEDE04" w14:textId="77777777" w:rsidTr="008B050E">
        <w:trPr>
          <w:trHeight w:val="548"/>
        </w:trPr>
        <w:tc>
          <w:tcPr>
            <w:tcW w:w="9750" w:type="dxa"/>
          </w:tcPr>
          <w:p w14:paraId="0C56D2BA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08957F3" w14:textId="77777777" w:rsidTr="002D3718">
        <w:tc>
          <w:tcPr>
            <w:tcW w:w="9750" w:type="dxa"/>
          </w:tcPr>
          <w:p w14:paraId="75F84559" w14:textId="5E35FAB3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>Years as a WTS member:</w:t>
            </w:r>
          </w:p>
        </w:tc>
      </w:tr>
      <w:tr w:rsidR="002D3718" w:rsidRPr="002D3718" w14:paraId="562AD30D" w14:textId="77777777" w:rsidTr="008B050E">
        <w:trPr>
          <w:trHeight w:val="458"/>
        </w:trPr>
        <w:tc>
          <w:tcPr>
            <w:tcW w:w="9750" w:type="dxa"/>
          </w:tcPr>
          <w:p w14:paraId="3FFFDF6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76747FF" w14:textId="77777777" w:rsidTr="002D3718">
        <w:tc>
          <w:tcPr>
            <w:tcW w:w="9750" w:type="dxa"/>
          </w:tcPr>
          <w:p w14:paraId="0245B0BB" w14:textId="77777777" w:rsidR="008B050E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 xml:space="preserve">Have you served on a Committee or as a Committee Chair in the past?  </w:t>
            </w:r>
          </w:p>
          <w:p w14:paraId="43EF88FE" w14:textId="0AE8064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If yes, which one and for how long?</w:t>
            </w:r>
          </w:p>
        </w:tc>
      </w:tr>
      <w:tr w:rsidR="002D3718" w:rsidRPr="002D3718" w14:paraId="6B149767" w14:textId="77777777" w:rsidTr="002D3718">
        <w:trPr>
          <w:trHeight w:val="1506"/>
        </w:trPr>
        <w:tc>
          <w:tcPr>
            <w:tcW w:w="9750" w:type="dxa"/>
          </w:tcPr>
          <w:p w14:paraId="3041E5A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190670A3" w14:textId="77777777" w:rsidTr="002D3718">
        <w:tc>
          <w:tcPr>
            <w:tcW w:w="9750" w:type="dxa"/>
          </w:tcPr>
          <w:p w14:paraId="100132CC" w14:textId="10C17A1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What talents would you bring to WTS that would make you a good fit for this Committee Chair position?</w:t>
            </w:r>
          </w:p>
        </w:tc>
      </w:tr>
      <w:tr w:rsidR="002D3718" w:rsidRPr="002D3718" w14:paraId="7307B21D" w14:textId="77777777" w:rsidTr="008B050E">
        <w:trPr>
          <w:trHeight w:val="1340"/>
        </w:trPr>
        <w:tc>
          <w:tcPr>
            <w:tcW w:w="9750" w:type="dxa"/>
          </w:tcPr>
          <w:p w14:paraId="271BDD5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02C08008" w14:textId="77777777" w:rsidTr="002D3718">
        <w:trPr>
          <w:trHeight w:val="624"/>
        </w:trPr>
        <w:tc>
          <w:tcPr>
            <w:tcW w:w="9750" w:type="dxa"/>
          </w:tcPr>
          <w:p w14:paraId="7DFD8ABD" w14:textId="60E7FC24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For the Committee you hope to chair, what is one goal you would have for the next year if you were chosen?</w:t>
            </w:r>
          </w:p>
        </w:tc>
      </w:tr>
      <w:tr w:rsidR="002D3718" w:rsidRPr="002D3718" w14:paraId="58CDF121" w14:textId="77777777" w:rsidTr="002D3718">
        <w:trPr>
          <w:trHeight w:val="894"/>
        </w:trPr>
        <w:tc>
          <w:tcPr>
            <w:tcW w:w="9750" w:type="dxa"/>
          </w:tcPr>
          <w:p w14:paraId="4616191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3082C66C" w14:textId="77777777" w:rsidR="002D3718" w:rsidRDefault="002D3718" w:rsidP="002D3718">
      <w:pPr>
        <w:pStyle w:val="ListBullet"/>
        <w:numPr>
          <w:ilvl w:val="0"/>
          <w:numId w:val="0"/>
        </w:numPr>
      </w:pPr>
    </w:p>
    <w:sectPr w:rsidR="002D3718" w:rsidSect="002D3718">
      <w:headerReference w:type="default" r:id="rId7"/>
      <w:pgSz w:w="12240" w:h="15840"/>
      <w:pgMar w:top="2160" w:right="1720" w:bottom="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2749" w14:textId="77777777" w:rsidR="00BD239C" w:rsidRDefault="00BD239C" w:rsidP="002D3718">
      <w:r>
        <w:separator/>
      </w:r>
    </w:p>
  </w:endnote>
  <w:endnote w:type="continuationSeparator" w:id="0">
    <w:p w14:paraId="6B7059D2" w14:textId="77777777" w:rsidR="00BD239C" w:rsidRDefault="00BD239C" w:rsidP="002D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Times New Roman"/>
    <w:charset w:val="00"/>
    <w:family w:val="auto"/>
    <w:pitch w:val="variable"/>
    <w:sig w:usb0="00000001" w:usb1="00000003" w:usb2="00000000" w:usb3="00000000" w:csb0="00000197" w:csb1="00000000"/>
  </w:font>
  <w:font w:name="Hind Vadodara">
    <w:altName w:val="Times New Roman"/>
    <w:charset w:val="00"/>
    <w:family w:val="auto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5B42F" w14:textId="77777777" w:rsidR="00BD239C" w:rsidRDefault="00BD239C" w:rsidP="002D3718">
      <w:r>
        <w:separator/>
      </w:r>
    </w:p>
  </w:footnote>
  <w:footnote w:type="continuationSeparator" w:id="0">
    <w:p w14:paraId="6FFAECAC" w14:textId="77777777" w:rsidR="00BD239C" w:rsidRDefault="00BD239C" w:rsidP="002D3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5769E" w14:textId="298AA11E" w:rsidR="002D3718" w:rsidRDefault="002D3718">
    <w:pPr>
      <w:pStyle w:val="Header"/>
    </w:pPr>
    <w:r>
      <w:rPr>
        <w:noProof/>
        <w:lang w:bidi="ar-SA"/>
      </w:rPr>
      <w:drawing>
        <wp:inline distT="0" distB="0" distL="0" distR="0" wp14:anchorId="3A101D92" wp14:editId="5DF5785F">
          <wp:extent cx="4029075" cy="70988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0757" cy="71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66C4F2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9E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523C62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AVSBsbG5mYGJko6SsGpxcWZ+XkgBYa1ADmtQfUsAAAA"/>
  </w:docVars>
  <w:rsids>
    <w:rsidRoot w:val="00C03A2B"/>
    <w:rsid w:val="00171CF6"/>
    <w:rsid w:val="002D3718"/>
    <w:rsid w:val="005002B5"/>
    <w:rsid w:val="005A07D8"/>
    <w:rsid w:val="00672D56"/>
    <w:rsid w:val="00687413"/>
    <w:rsid w:val="008B050E"/>
    <w:rsid w:val="00B27FCA"/>
    <w:rsid w:val="00BD239C"/>
    <w:rsid w:val="00C03A2B"/>
    <w:rsid w:val="00CC6B9D"/>
    <w:rsid w:val="00F8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2E1B"/>
  <w15:docId w15:val="{B1468C68-031F-44D5-BA2E-BD1A9033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Montserrat" w:eastAsia="Montserrat" w:hAnsi="Montserrat" w:cs="Montserra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8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ListBullet">
    <w:name w:val="List Bullet"/>
    <w:basedOn w:val="Normal"/>
    <w:uiPriority w:val="99"/>
    <w:unhideWhenUsed/>
    <w:rsid w:val="002D371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D371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2D3718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3718"/>
    <w:rPr>
      <w:rFonts w:ascii="Montserrat" w:eastAsia="Montserrat" w:hAnsi="Montserrat" w:cs="Montserra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3718"/>
    <w:rPr>
      <w:rFonts w:ascii="Montserrat" w:eastAsia="Montserrat" w:hAnsi="Montserrat" w:cs="Montserrat"/>
      <w:lang w:bidi="en-US"/>
    </w:rPr>
  </w:style>
  <w:style w:type="table" w:styleId="TableGrid">
    <w:name w:val="Table Grid"/>
    <w:basedOn w:val="TableNormal"/>
    <w:uiPriority w:val="39"/>
    <w:rsid w:val="002D3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371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37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ot, Stephanie</dc:creator>
  <cp:lastModifiedBy>Set, Suzzanna (Engineering)</cp:lastModifiedBy>
  <cp:revision>4</cp:revision>
  <dcterms:created xsi:type="dcterms:W3CDTF">2021-09-10T01:05:00Z</dcterms:created>
  <dcterms:modified xsi:type="dcterms:W3CDTF">2022-10-3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5-18T00:00:00Z</vt:filetime>
  </property>
</Properties>
</file>